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6FD8" w:rsidRDefault="009D22EB">
      <w:pPr>
        <w:pStyle w:val="a4"/>
      </w:pPr>
      <w:r>
        <w:t>Отчет по лабораторной работе №1</w:t>
      </w:r>
    </w:p>
    <w:p w:rsidR="00806FD8" w:rsidRDefault="009D22EB">
      <w:pPr>
        <w:pStyle w:val="a5"/>
      </w:pPr>
      <w:r>
        <w:t>Основы информационной безопасности</w:t>
      </w:r>
    </w:p>
    <w:p w:rsidR="00806FD8" w:rsidRDefault="00AA50A6">
      <w:pPr>
        <w:pStyle w:val="Author"/>
      </w:pPr>
      <w:r>
        <w:t>Швецов Михаил, НКАбд-01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861916"/>
        <w:docPartObj>
          <w:docPartGallery w:val="Table of Contents"/>
          <w:docPartUnique/>
        </w:docPartObj>
      </w:sdtPr>
      <w:sdtEndPr/>
      <w:sdtContent>
        <w:p w:rsidR="00806FD8" w:rsidRDefault="009D22EB">
          <w:pPr>
            <w:pStyle w:val="ae"/>
          </w:pPr>
          <w:r>
            <w:t>Содержание</w:t>
          </w:r>
        </w:p>
        <w:p w:rsidR="00AA50A6" w:rsidRDefault="009D22E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A50A6">
            <w:fldChar w:fldCharType="separate"/>
          </w:r>
          <w:hyperlink w:anchor="_Toc209079263" w:history="1">
            <w:r w:rsidR="00AA50A6" w:rsidRPr="00D876EE">
              <w:rPr>
                <w:rStyle w:val="ad"/>
                <w:noProof/>
              </w:rPr>
              <w:t>1</w:t>
            </w:r>
            <w:r w:rsidR="00AA50A6">
              <w:rPr>
                <w:noProof/>
              </w:rPr>
              <w:tab/>
            </w:r>
            <w:r w:rsidR="00AA50A6" w:rsidRPr="00D876EE">
              <w:rPr>
                <w:rStyle w:val="ad"/>
                <w:noProof/>
              </w:rPr>
              <w:t>Цель работы</w:t>
            </w:r>
            <w:r w:rsidR="00AA50A6">
              <w:rPr>
                <w:noProof/>
                <w:webHidden/>
              </w:rPr>
              <w:tab/>
            </w:r>
            <w:r w:rsidR="00AA50A6">
              <w:rPr>
                <w:noProof/>
                <w:webHidden/>
              </w:rPr>
              <w:fldChar w:fldCharType="begin"/>
            </w:r>
            <w:r w:rsidR="00AA50A6">
              <w:rPr>
                <w:noProof/>
                <w:webHidden/>
              </w:rPr>
              <w:instrText xml:space="preserve"> PAGEREF _Toc209079263 \h </w:instrText>
            </w:r>
            <w:r w:rsidR="00AA50A6">
              <w:rPr>
                <w:noProof/>
                <w:webHidden/>
              </w:rPr>
            </w:r>
            <w:r w:rsidR="00AA50A6">
              <w:rPr>
                <w:noProof/>
                <w:webHidden/>
              </w:rPr>
              <w:fldChar w:fldCharType="separate"/>
            </w:r>
            <w:r w:rsidR="00AA50A6">
              <w:rPr>
                <w:noProof/>
                <w:webHidden/>
              </w:rPr>
              <w:t>1</w:t>
            </w:r>
            <w:r w:rsidR="00AA50A6">
              <w:rPr>
                <w:noProof/>
                <w:webHidden/>
              </w:rPr>
              <w:fldChar w:fldCharType="end"/>
            </w:r>
          </w:hyperlink>
        </w:p>
        <w:p w:rsidR="00AA50A6" w:rsidRDefault="00AA50A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79264" w:history="1">
            <w:r w:rsidRPr="00D876E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876E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79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A50A6" w:rsidRDefault="00AA50A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79265" w:history="1">
            <w:r w:rsidRPr="00D876E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876E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79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A50A6" w:rsidRDefault="00AA50A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79266" w:history="1">
            <w:r w:rsidRPr="00D876E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876EE">
              <w:rPr>
                <w:rStyle w:val="ad"/>
                <w:noProof/>
              </w:rPr>
              <w:t>Выполнение дополнительного 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79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A50A6" w:rsidRDefault="00AA50A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79267" w:history="1">
            <w:r w:rsidRPr="00D876EE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D876EE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79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A50A6" w:rsidRDefault="00AA50A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79268" w:history="1">
            <w:r w:rsidRPr="00D876EE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D876E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79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6FD8" w:rsidRDefault="009D22EB">
          <w:r>
            <w:fldChar w:fldCharType="end"/>
          </w:r>
        </w:p>
      </w:sdtContent>
    </w:sdt>
    <w:p w:rsidR="00806FD8" w:rsidRDefault="009D22EB">
      <w:pPr>
        <w:pStyle w:val="1"/>
      </w:pPr>
      <w:bookmarkStart w:id="0" w:name="цель-работы"/>
      <w:bookmarkStart w:id="1" w:name="_Toc209079263"/>
      <w:r>
        <w:rPr>
          <w:rStyle w:val="SectionNumber"/>
        </w:rPr>
        <w:t>1</w:t>
      </w:r>
      <w:r>
        <w:tab/>
        <w:t>Цель работы</w:t>
      </w:r>
      <w:bookmarkEnd w:id="1"/>
    </w:p>
    <w:p w:rsidR="00806FD8" w:rsidRDefault="009D22EB">
      <w:pPr>
        <w:pStyle w:val="FirstParagraph"/>
      </w:pPr>
      <w:r>
        <w:t xml:space="preserve">Целью данной работы является приобретение практических навыков </w:t>
      </w:r>
      <w:r>
        <w:t>установки операционной системы на виртуальную машину, настройки ми- нимально необходимых для дальнейшей работы сервисов.</w:t>
      </w:r>
    </w:p>
    <w:p w:rsidR="00806FD8" w:rsidRDefault="009D22EB">
      <w:pPr>
        <w:pStyle w:val="1"/>
      </w:pPr>
      <w:bookmarkStart w:id="2" w:name="задание"/>
      <w:bookmarkStart w:id="3" w:name="_Toc20907926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806FD8" w:rsidRDefault="009D22EB">
      <w:pPr>
        <w:pStyle w:val="Compact"/>
        <w:numPr>
          <w:ilvl w:val="0"/>
          <w:numId w:val="2"/>
        </w:numPr>
      </w:pPr>
      <w:r>
        <w:t>Установка и настройка операционной системы.</w:t>
      </w:r>
    </w:p>
    <w:p w:rsidR="00806FD8" w:rsidRDefault="009D22EB">
      <w:pPr>
        <w:pStyle w:val="Compact"/>
        <w:numPr>
          <w:ilvl w:val="0"/>
          <w:numId w:val="2"/>
        </w:numPr>
      </w:pPr>
      <w:r>
        <w:t>Найти следующую информацию:</w:t>
      </w:r>
    </w:p>
    <w:p w:rsidR="00806FD8" w:rsidRPr="00AA50A6" w:rsidRDefault="009D22EB">
      <w:pPr>
        <w:pStyle w:val="Compact"/>
        <w:numPr>
          <w:ilvl w:val="1"/>
          <w:numId w:val="3"/>
        </w:numPr>
        <w:rPr>
          <w:lang w:val="en-US"/>
        </w:rPr>
      </w:pPr>
      <w:r>
        <w:t>Версия</w:t>
      </w:r>
      <w:r w:rsidRPr="00AA50A6">
        <w:rPr>
          <w:lang w:val="en-US"/>
        </w:rPr>
        <w:t xml:space="preserve"> </w:t>
      </w:r>
      <w:r>
        <w:t>ядра</w:t>
      </w:r>
      <w:r w:rsidRPr="00AA50A6">
        <w:rPr>
          <w:lang w:val="en-US"/>
        </w:rPr>
        <w:t xml:space="preserve"> Linux (Linux version).</w:t>
      </w:r>
    </w:p>
    <w:p w:rsidR="00806FD8" w:rsidRPr="00AA50A6" w:rsidRDefault="009D22EB">
      <w:pPr>
        <w:pStyle w:val="Compact"/>
        <w:numPr>
          <w:ilvl w:val="1"/>
          <w:numId w:val="3"/>
        </w:numPr>
        <w:rPr>
          <w:lang w:val="en-US"/>
        </w:rPr>
      </w:pPr>
      <w:r>
        <w:t>Частота</w:t>
      </w:r>
      <w:r w:rsidRPr="00AA50A6">
        <w:rPr>
          <w:lang w:val="en-US"/>
        </w:rPr>
        <w:t xml:space="preserve"> </w:t>
      </w:r>
      <w:r>
        <w:t>процессора</w:t>
      </w:r>
      <w:r w:rsidRPr="00AA50A6">
        <w:rPr>
          <w:lang w:val="en-US"/>
        </w:rPr>
        <w:t xml:space="preserve"> (Detected Mhz processor).</w:t>
      </w:r>
    </w:p>
    <w:p w:rsidR="00806FD8" w:rsidRDefault="009D22EB">
      <w:pPr>
        <w:pStyle w:val="Compact"/>
        <w:numPr>
          <w:ilvl w:val="1"/>
          <w:numId w:val="3"/>
        </w:numPr>
      </w:pPr>
      <w:r>
        <w:t>Модель процессора (CPU0).</w:t>
      </w:r>
    </w:p>
    <w:p w:rsidR="00806FD8" w:rsidRDefault="009D22EB">
      <w:pPr>
        <w:pStyle w:val="Compact"/>
        <w:numPr>
          <w:ilvl w:val="1"/>
          <w:numId w:val="3"/>
        </w:numPr>
      </w:pPr>
      <w:r>
        <w:t>Объем доступной оперативной памяти (Memory available).</w:t>
      </w:r>
    </w:p>
    <w:p w:rsidR="00806FD8" w:rsidRDefault="009D22EB">
      <w:pPr>
        <w:pStyle w:val="Compact"/>
        <w:numPr>
          <w:ilvl w:val="1"/>
          <w:numId w:val="3"/>
        </w:numPr>
      </w:pPr>
      <w:r>
        <w:t>Тип обнаруженного гипервизора (Hypervisor detected).</w:t>
      </w:r>
    </w:p>
    <w:p w:rsidR="00806FD8" w:rsidRDefault="009D22EB">
      <w:pPr>
        <w:pStyle w:val="Compact"/>
        <w:numPr>
          <w:ilvl w:val="1"/>
          <w:numId w:val="3"/>
        </w:numPr>
      </w:pPr>
      <w:r>
        <w:t>Тип файловой системы корневого раздела.</w:t>
      </w:r>
    </w:p>
    <w:p w:rsidR="00806FD8" w:rsidRDefault="009D22EB">
      <w:pPr>
        <w:pStyle w:val="1"/>
      </w:pPr>
      <w:bookmarkStart w:id="4" w:name="выполнение-лабораторной-работы"/>
      <w:bookmarkStart w:id="5" w:name="_Toc209079265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:rsidR="00806FD8" w:rsidRDefault="009D22EB">
      <w:pPr>
        <w:pStyle w:val="FirstParagraph"/>
      </w:pPr>
      <w:r>
        <w:t>Я выполняю лабораторну</w:t>
      </w:r>
      <w:r>
        <w:t>ю работу на домашнем оборудовании, поэтому создаю новую виртуальную машину в VirtualBox, выбираю имя, местоположение и образ ISO, устанавливать будем операционную систему Rocku DVD (рис. 1).</w:t>
      </w:r>
    </w:p>
    <w:p w:rsidR="00806FD8" w:rsidRDefault="00AA50A6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3CA22936" wp14:editId="75905545">
            <wp:extent cx="5600700" cy="45148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Окно создания виртуальной машины</w:t>
      </w:r>
    </w:p>
    <w:p w:rsidR="00806FD8" w:rsidRDefault="009D22EB">
      <w:pPr>
        <w:pStyle w:val="a0"/>
      </w:pPr>
      <w:r>
        <w:t>Предварительно выбираю имя пол</w:t>
      </w:r>
      <w:r>
        <w:t>ьзователя и имя хоста (рис. 2).</w:t>
      </w:r>
    </w:p>
    <w:p w:rsidR="00806FD8" w:rsidRDefault="00AA50A6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7BDC9D5E" wp14:editId="3D77E44E">
            <wp:extent cx="5772150" cy="474345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474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Окно установки гостевой ОС</w:t>
      </w:r>
    </w:p>
    <w:p w:rsidR="00806FD8" w:rsidRDefault="009D22EB">
      <w:pPr>
        <w:pStyle w:val="a0"/>
      </w:pPr>
      <w:r>
        <w:t>Выставляю основной памяти размер 2048 Мб, выбираю 3 процессора, чтобы ничего не висло (рис. 3).</w:t>
      </w:r>
    </w:p>
    <w:p w:rsidR="00806FD8" w:rsidRDefault="00AA50A6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5E7978E0" wp14:editId="13D115AF">
            <wp:extent cx="5467350" cy="410527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Окно выбора основных характеристик для гостевой ОС</w:t>
      </w:r>
    </w:p>
    <w:p w:rsidR="00806FD8" w:rsidRDefault="009D22EB">
      <w:pPr>
        <w:pStyle w:val="a0"/>
      </w:pPr>
      <w:r>
        <w:t>Выделаю 40 Гб памяти на виртуальном жестком диске (рис. 4).</w:t>
      </w:r>
    </w:p>
    <w:p w:rsidR="00806FD8" w:rsidRDefault="009D22E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171522"/>
            <wp:effectExtent l="0" t="0" r="0" b="0"/>
            <wp:docPr id="32" name="Picture" descr="Окно выбора объема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Окно выбора объема памяти</w:t>
      </w:r>
    </w:p>
    <w:p w:rsidR="00806FD8" w:rsidRDefault="009D22EB">
      <w:pPr>
        <w:pStyle w:val="a0"/>
      </w:pPr>
      <w:r>
        <w:t>Соглашаюсь с проставленными настройками (рис. 5).</w:t>
      </w:r>
    </w:p>
    <w:p w:rsidR="00806FD8" w:rsidRDefault="009D22E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736050"/>
            <wp:effectExtent l="0" t="0" r="0" b="0"/>
            <wp:docPr id="35" name="Picture" descr="Итоговые настрой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Итоговые настройки</w:t>
      </w:r>
    </w:p>
    <w:p w:rsidR="00806FD8" w:rsidRDefault="009D22EB">
      <w:pPr>
        <w:pStyle w:val="a0"/>
      </w:pPr>
      <w:r>
        <w:t>Начинается загрузка операционной системы (рис. 6).</w:t>
      </w:r>
    </w:p>
    <w:p w:rsidR="00806FD8" w:rsidRDefault="009D22E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517603"/>
            <wp:effectExtent l="0" t="0" r="0" b="0"/>
            <wp:docPr id="38" name="Picture" descr="Загруза операционной системы Rock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Загруза операционной системы Rocky</w:t>
      </w:r>
    </w:p>
    <w:p w:rsidR="00806FD8" w:rsidRDefault="009D22EB">
      <w:pPr>
        <w:pStyle w:val="a0"/>
      </w:pPr>
      <w:r>
        <w:t xml:space="preserve">При этом </w:t>
      </w:r>
      <w:r>
        <w:t>должен быть подключен в носителях образ диска! (рис. 7).</w:t>
      </w:r>
    </w:p>
    <w:p w:rsidR="00806FD8" w:rsidRDefault="009D22E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531126"/>
            <wp:effectExtent l="0" t="0" r="0" b="0"/>
            <wp:docPr id="41" name="Picture" descr="Подключенные носит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Подключенные носители</w:t>
      </w:r>
    </w:p>
    <w:p w:rsidR="00806FD8" w:rsidRDefault="009D22EB">
      <w:pPr>
        <w:pStyle w:val="a0"/>
      </w:pPr>
      <w:r>
        <w:lastRenderedPageBreak/>
        <w:t>Выбираю язык установки (рис. 8).</w:t>
      </w:r>
    </w:p>
    <w:p w:rsidR="00806FD8" w:rsidRDefault="009D22E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361776"/>
            <wp:effectExtent l="0" t="0" r="0" b="0"/>
            <wp:docPr id="44" name="Picture" descr="Выбор языка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Выбор языка установки</w:t>
      </w:r>
    </w:p>
    <w:p w:rsidR="00806FD8" w:rsidRDefault="009D22EB">
      <w:pPr>
        <w:pStyle w:val="a0"/>
      </w:pPr>
      <w:r>
        <w:t>В обзоре установки будем проверять все настройки и менять на нужные (рис. 9).</w:t>
      </w:r>
    </w:p>
    <w:p w:rsidR="00806FD8" w:rsidRDefault="009D22E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319833"/>
            <wp:effectExtent l="0" t="0" r="0" b="0"/>
            <wp:docPr id="47" name="Picture" descr="Окно настрое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Окно настроек</w:t>
      </w:r>
    </w:p>
    <w:p w:rsidR="00806FD8" w:rsidRDefault="009D22EB">
      <w:pPr>
        <w:pStyle w:val="a0"/>
      </w:pPr>
      <w:r>
        <w:t>Язык раскладки должен быть русский и английский (рис. 10).</w:t>
      </w:r>
    </w:p>
    <w:p w:rsidR="00806FD8" w:rsidRDefault="009D22E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360123"/>
            <wp:effectExtent l="0" t="0" r="0" b="0"/>
            <wp:docPr id="50" name="Picture" descr="Выбор расклад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Выбор раскладки</w:t>
      </w:r>
    </w:p>
    <w:p w:rsidR="00806FD8" w:rsidRDefault="00AA50A6">
      <w:pPr>
        <w:pStyle w:val="a0"/>
      </w:pPr>
      <w:r>
        <w:t>Часовой пояс поменял</w:t>
      </w:r>
      <w:r w:rsidR="009D22EB">
        <w:t xml:space="preserve"> на московское время (рис. 11).</w:t>
      </w:r>
    </w:p>
    <w:p w:rsidR="00806FD8" w:rsidRDefault="009D22E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338973"/>
            <wp:effectExtent l="0" t="0" r="0" b="0"/>
            <wp:docPr id="53" name="Picture" descr="Изменение часового поя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Изменение часового пояса</w:t>
      </w:r>
    </w:p>
    <w:p w:rsidR="00806FD8" w:rsidRDefault="00AA50A6">
      <w:pPr>
        <w:pStyle w:val="a0"/>
      </w:pPr>
      <w:r>
        <w:t>Установил</w:t>
      </w:r>
      <w:r w:rsidR="009D22EB">
        <w:t xml:space="preserve"> пароль для администратора (рис. 12).</w:t>
      </w:r>
    </w:p>
    <w:p w:rsidR="00806FD8" w:rsidRDefault="009D22E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348119"/>
            <wp:effectExtent l="0" t="0" r="0" b="0"/>
            <wp:docPr id="56" name="Picture" descr="Настройка аккаунта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Настройка аккаунта root</w:t>
      </w:r>
    </w:p>
    <w:p w:rsidR="00806FD8" w:rsidRDefault="009D22EB">
      <w:pPr>
        <w:pStyle w:val="a0"/>
      </w:pPr>
      <w:r>
        <w:t>Для пользователя так же с</w:t>
      </w:r>
      <w:r>
        <w:t>делала пароль и сделала этого пользователя администратором (рис. 13).</w:t>
      </w:r>
    </w:p>
    <w:p w:rsidR="00806FD8" w:rsidRDefault="009D22E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334718"/>
            <wp:effectExtent l="0" t="0" r="0" b="0"/>
            <wp:docPr id="59" name="Picture" descr="Настройка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Настройка пользователя</w:t>
      </w:r>
    </w:p>
    <w:p w:rsidR="00806FD8" w:rsidRDefault="009D22EB">
      <w:pPr>
        <w:pStyle w:val="a0"/>
      </w:pPr>
      <w:r>
        <w:t>В соответствии с требованием лабораторной работы выбираю окружение сервер с GUB и средства разработки в дополнительном программном обеспечении (рис. 14).</w:t>
      </w:r>
    </w:p>
    <w:p w:rsidR="00806FD8" w:rsidRDefault="009D22E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329610"/>
            <wp:effectExtent l="0" t="0" r="0" b="0"/>
            <wp:docPr id="62" name="Picture" descr="Выбор окру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Выбор окружения</w:t>
      </w:r>
    </w:p>
    <w:p w:rsidR="00806FD8" w:rsidRDefault="009D22EB">
      <w:pPr>
        <w:pStyle w:val="a0"/>
      </w:pPr>
      <w:r>
        <w:t>Отключаю kdump (рис. 15).</w:t>
      </w:r>
    </w:p>
    <w:p w:rsidR="00806FD8" w:rsidRDefault="009D22E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868123"/>
            <wp:effectExtent l="0" t="0" r="0" b="0"/>
            <wp:docPr id="65" name="Picture" descr="Отключение 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Отключение kdump</w:t>
      </w:r>
    </w:p>
    <w:p w:rsidR="00806FD8" w:rsidRDefault="009D22EB">
      <w:pPr>
        <w:pStyle w:val="a0"/>
      </w:pPr>
      <w:r>
        <w:t>Проверяю сеть, указываю имя узла в соответствии с соглашением об именовании (рис. 16).</w:t>
      </w:r>
    </w:p>
    <w:p w:rsidR="00806FD8" w:rsidRDefault="009D22E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348210"/>
            <wp:effectExtent l="0" t="0" r="0" b="0"/>
            <wp:docPr id="68" name="Picture" descr="Выбор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Выбор сети</w:t>
      </w:r>
    </w:p>
    <w:p w:rsidR="00806FD8" w:rsidRDefault="009D22EB">
      <w:pPr>
        <w:pStyle w:val="a0"/>
      </w:pPr>
      <w:r>
        <w:t>Начало установки (рис. 17).</w:t>
      </w:r>
    </w:p>
    <w:p w:rsidR="00806FD8" w:rsidRDefault="009D22E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351127"/>
            <wp:effectExtent l="0" t="0" r="0" b="0"/>
            <wp:docPr id="71" name="Picture" descr="Устано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Установка</w:t>
      </w:r>
    </w:p>
    <w:p w:rsidR="00806FD8" w:rsidRDefault="009D22EB">
      <w:pPr>
        <w:pStyle w:val="a0"/>
      </w:pPr>
      <w:r>
        <w:t xml:space="preserve">После заврешения установки образ диска сам пропадет из </w:t>
      </w:r>
      <w:r>
        <w:t>носителей (рис. 18).</w:t>
      </w:r>
    </w:p>
    <w:p w:rsidR="00806FD8" w:rsidRDefault="009D22E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499485"/>
            <wp:effectExtent l="0" t="0" r="0" b="0"/>
            <wp:docPr id="74" name="Picture" descr="Проверка носите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Проверка носителей</w:t>
      </w:r>
    </w:p>
    <w:p w:rsidR="00806FD8" w:rsidRDefault="009D22EB">
      <w:pPr>
        <w:pStyle w:val="a0"/>
      </w:pPr>
      <w:r>
        <w:t>После установки при запуске операционной системы появляется окно выбора пользователя (рис. 19).</w:t>
      </w:r>
    </w:p>
    <w:p w:rsidR="00806FD8" w:rsidRDefault="00AA50A6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3273291A" wp14:editId="31433A8E">
            <wp:extent cx="6152515" cy="379920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9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Окно входа в операционную систему</w:t>
      </w:r>
    </w:p>
    <w:p w:rsidR="00806FD8" w:rsidRDefault="009D22EB">
      <w:pPr>
        <w:pStyle w:val="1"/>
      </w:pPr>
      <w:bookmarkStart w:id="6" w:name="выполнение-дополнительного-задания"/>
      <w:bookmarkStart w:id="7" w:name="_Toc209079266"/>
      <w:bookmarkEnd w:id="4"/>
      <w:r>
        <w:rPr>
          <w:rStyle w:val="SectionNumber"/>
        </w:rPr>
        <w:t>4</w:t>
      </w:r>
      <w:r>
        <w:tab/>
        <w:t>Выполнение дополнительного задания</w:t>
      </w:r>
      <w:bookmarkEnd w:id="7"/>
    </w:p>
    <w:p w:rsidR="00806FD8" w:rsidRDefault="009D22EB">
      <w:pPr>
        <w:pStyle w:val="FirstParagraph"/>
      </w:pPr>
      <w:r>
        <w:t>Открываю терминал, в нем прописываю dmesg | l</w:t>
      </w:r>
      <w:r>
        <w:t>ess (рис. 20).</w:t>
      </w:r>
    </w:p>
    <w:p w:rsidR="00806FD8" w:rsidRDefault="0088402C">
      <w:pPr>
        <w:pStyle w:val="CaptionedFigure"/>
      </w:pPr>
      <w:r>
        <w:rPr>
          <w:noProof/>
          <w:lang w:eastAsia="ru-RU"/>
        </w:rPr>
        <w:drawing>
          <wp:inline distT="0" distB="0" distL="0" distR="0" wp14:anchorId="2E21021A" wp14:editId="6663390A">
            <wp:extent cx="3943350" cy="2733675"/>
            <wp:effectExtent l="0" t="0" r="0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Окно терминала</w:t>
      </w:r>
    </w:p>
    <w:p w:rsidR="00806FD8" w:rsidRDefault="009D22EB">
      <w:pPr>
        <w:pStyle w:val="a0"/>
      </w:pPr>
      <w:r>
        <w:t>Версия ядра 5.14.0-362.8.1.el9_3.x86_64 (рис. 21).</w:t>
      </w:r>
    </w:p>
    <w:p w:rsidR="00806FD8" w:rsidRDefault="0088402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75305017" wp14:editId="70C2D5D4">
            <wp:extent cx="3857625" cy="533400"/>
            <wp:effectExtent l="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Версия ядра</w:t>
      </w:r>
    </w:p>
    <w:p w:rsidR="00806FD8" w:rsidRDefault="009D22EB">
      <w:pPr>
        <w:pStyle w:val="a0"/>
      </w:pPr>
      <w:r>
        <w:t>Частота процессора 1993 МГц (рис. 22).</w:t>
      </w:r>
    </w:p>
    <w:p w:rsidR="00806FD8" w:rsidRDefault="0088402C">
      <w:pPr>
        <w:pStyle w:val="CaptionedFigure"/>
      </w:pPr>
      <w:r>
        <w:rPr>
          <w:noProof/>
          <w:lang w:eastAsia="ru-RU"/>
        </w:rPr>
        <w:drawing>
          <wp:inline distT="0" distB="0" distL="0" distR="0" wp14:anchorId="75627432" wp14:editId="5EA56AC3">
            <wp:extent cx="3943350" cy="18669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Частота процессора</w:t>
      </w:r>
    </w:p>
    <w:p w:rsidR="00806FD8" w:rsidRDefault="009D22EB">
      <w:pPr>
        <w:pStyle w:val="a0"/>
      </w:pPr>
      <w:r>
        <w:t>Модель процессора Intel Core i7-8550U (рис. 23).</w:t>
      </w:r>
    </w:p>
    <w:p w:rsidR="00806FD8" w:rsidRDefault="0088402C">
      <w:pPr>
        <w:pStyle w:val="CaptionedFigure"/>
      </w:pPr>
      <w:r>
        <w:rPr>
          <w:noProof/>
          <w:lang w:eastAsia="ru-RU"/>
        </w:rPr>
        <w:drawing>
          <wp:inline distT="0" distB="0" distL="0" distR="0" wp14:anchorId="1F498EF7" wp14:editId="79D8A03D">
            <wp:extent cx="3914775" cy="666750"/>
            <wp:effectExtent l="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Модель процессора</w:t>
      </w:r>
    </w:p>
    <w:p w:rsidR="00806FD8" w:rsidRDefault="009D22EB">
      <w:pPr>
        <w:pStyle w:val="a0"/>
      </w:pPr>
      <w:r>
        <w:t>Доступно 260860 Кб из 2096696 Кб (рис. 24).</w:t>
      </w:r>
    </w:p>
    <w:p w:rsidR="00806FD8" w:rsidRDefault="009D22E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654430"/>
            <wp:effectExtent l="0" t="0" r="0" b="0"/>
            <wp:docPr id="93" name="Picture" descr="Объем доступной оперативной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Объем доступной оперативной памяти</w:t>
      </w:r>
    </w:p>
    <w:p w:rsidR="00806FD8" w:rsidRDefault="009D22EB">
      <w:pPr>
        <w:pStyle w:val="a0"/>
      </w:pPr>
      <w:r>
        <w:t>Обнаруженный гипервизор типа KVM (рис. 25).</w:t>
      </w:r>
    </w:p>
    <w:p w:rsidR="00806FD8" w:rsidRDefault="009D22E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703677"/>
            <wp:effectExtent l="0" t="0" r="0" b="0"/>
            <wp:docPr id="96" name="Picture" descr="Тип обнаруженного гипервиз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Тип обнаруженного гипервизора</w:t>
      </w:r>
    </w:p>
    <w:p w:rsidR="00806FD8" w:rsidRDefault="009D22EB">
      <w:pPr>
        <w:pStyle w:val="a0"/>
      </w:pPr>
      <w:r>
        <w:lastRenderedPageBreak/>
        <w:t>sudo fdish -l показывает тип файловой системы, типа Linux, Linux LVM (рис. 26).</w:t>
      </w:r>
    </w:p>
    <w:p w:rsidR="00806FD8" w:rsidRDefault="0088402C">
      <w:pPr>
        <w:pStyle w:val="CaptionedFigure"/>
      </w:pPr>
      <w:r>
        <w:rPr>
          <w:noProof/>
          <w:lang w:eastAsia="ru-RU"/>
        </w:rPr>
        <w:drawing>
          <wp:inline distT="0" distB="0" distL="0" distR="0" wp14:anchorId="386BC76C" wp14:editId="5B431488">
            <wp:extent cx="3933825" cy="1619250"/>
            <wp:effectExtent l="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6FD8" w:rsidRDefault="009D22EB">
      <w:pPr>
        <w:pStyle w:val="ImageCaption"/>
      </w:pPr>
      <w:r>
        <w:t>Тип файловой сист</w:t>
      </w:r>
      <w:r>
        <w:t>емы</w:t>
      </w:r>
    </w:p>
    <w:p w:rsidR="00806FD8" w:rsidRDefault="009D22EB">
      <w:pPr>
        <w:pStyle w:val="a0"/>
      </w:pPr>
      <w:r>
        <w:t>Далее показана последовательно монтирования файловых систем (рис. 27).</w:t>
      </w:r>
    </w:p>
    <w:p w:rsidR="00806FD8" w:rsidRDefault="0088402C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11B843D" wp14:editId="1CE90920">
            <wp:extent cx="4124325" cy="2590800"/>
            <wp:effectExtent l="0" t="0" r="952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8" w:name="_GoBack"/>
      <w:bookmarkEnd w:id="8"/>
    </w:p>
    <w:p w:rsidR="00806FD8" w:rsidRDefault="009D22EB">
      <w:pPr>
        <w:pStyle w:val="ImageCaption"/>
      </w:pPr>
      <w:r>
        <w:t>Последовательность монтирования файловых систем</w:t>
      </w:r>
    </w:p>
    <w:p w:rsidR="00806FD8" w:rsidRDefault="009D22EB">
      <w:pPr>
        <w:pStyle w:val="1"/>
      </w:pPr>
      <w:bookmarkStart w:id="9" w:name="ответы-на-контрольные-вопросы"/>
      <w:bookmarkStart w:id="10" w:name="_Toc209079267"/>
      <w:bookmarkEnd w:id="6"/>
      <w:r>
        <w:rPr>
          <w:rStyle w:val="SectionNumber"/>
        </w:rPr>
        <w:t>5</w:t>
      </w:r>
      <w:r>
        <w:tab/>
        <w:t>Ответы на контрольные вопросы</w:t>
      </w:r>
      <w:bookmarkEnd w:id="10"/>
    </w:p>
    <w:p w:rsidR="00806FD8" w:rsidRDefault="009D22EB">
      <w:pPr>
        <w:numPr>
          <w:ilvl w:val="0"/>
          <w:numId w:val="4"/>
        </w:numPr>
      </w:pPr>
      <w:r>
        <w:t>Учетная запись содержит необходимые для идентификации пользователя при подключении к системе данные</w:t>
      </w:r>
      <w:r>
        <w:t xml:space="preserve">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</w:t>
      </w:r>
      <w:r>
        <w:t>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</w:t>
      </w:r>
      <w:r>
        <w:t>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 w:rsidR="00806FD8" w:rsidRDefault="009D22EB">
      <w:pPr>
        <w:numPr>
          <w:ilvl w:val="0"/>
          <w:numId w:val="4"/>
        </w:numPr>
      </w:pPr>
      <w:r>
        <w:t xml:space="preserve">Для получения справки по команде:  —help; для перемещения по файловой системе - cd; для просмотра </w:t>
      </w:r>
      <w:r>
        <w:t xml:space="preserve">содержимого каталога - ls; для определения объёма </w:t>
      </w:r>
      <w:r>
        <w:lastRenderedPageBreak/>
        <w:t>каталога - du 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 w:rsidR="00806FD8" w:rsidRDefault="009D22EB">
      <w:pPr>
        <w:numPr>
          <w:ilvl w:val="0"/>
          <w:numId w:val="4"/>
        </w:numPr>
      </w:pPr>
      <w:r>
        <w:t>Фа</w:t>
      </w:r>
      <w:r>
        <w:t xml:space="preserve">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</w:t>
      </w:r>
      <w:r>
        <w:t>в виде таблиц и зона для хранения самих файлов. ext3/ext4 - журналируемая файловая система, используемая в основном в ОС с ядром Linux.</w:t>
      </w:r>
    </w:p>
    <w:p w:rsidR="00806FD8" w:rsidRDefault="009D22EB">
      <w:pPr>
        <w:numPr>
          <w:ilvl w:val="0"/>
          <w:numId w:val="4"/>
        </w:numPr>
      </w:pPr>
      <w:r>
        <w:t>С помощью команды df, введя ее в терминале. Это утилита, которая показывает список всех файловых систем по именам устрой</w:t>
      </w:r>
      <w:r>
        <w:t>ств, сообщает их размер и данные о памяти. Также посмотреть подмонтированные файловые системы можно с помощью утилиты mount.</w:t>
      </w:r>
    </w:p>
    <w:p w:rsidR="00806FD8" w:rsidRDefault="009D22EB">
      <w:pPr>
        <w:numPr>
          <w:ilvl w:val="0"/>
          <w:numId w:val="4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</w:t>
      </w:r>
      <w:r>
        <w:t>kill &lt; id процесса &gt;. Или можно использовать утилиту killall, что “убьет” все процессы, которые есть в данный момент, для этого не нужно знать id процесса.</w:t>
      </w:r>
    </w:p>
    <w:p w:rsidR="00806FD8" w:rsidRDefault="009D22EB">
      <w:pPr>
        <w:pStyle w:val="1"/>
      </w:pPr>
      <w:bookmarkStart w:id="11" w:name="выводы"/>
      <w:bookmarkStart w:id="12" w:name="_Toc209079268"/>
      <w:bookmarkEnd w:id="9"/>
      <w:r>
        <w:rPr>
          <w:rStyle w:val="SectionNumber"/>
        </w:rPr>
        <w:t>6</w:t>
      </w:r>
      <w:r>
        <w:tab/>
        <w:t>Выводы</w:t>
      </w:r>
      <w:bookmarkEnd w:id="12"/>
    </w:p>
    <w:p w:rsidR="00806FD8" w:rsidRDefault="0088402C">
      <w:pPr>
        <w:pStyle w:val="FirstParagraph"/>
      </w:pPr>
      <w:r>
        <w:t>Я приобрел</w:t>
      </w:r>
      <w:r w:rsidR="009D22EB">
        <w:t xml:space="preserve"> практические навыки установки операционной системы на виртуальную машину, настр</w:t>
      </w:r>
      <w:r w:rsidR="009D22EB">
        <w:t>ойки ми- нимально необходимых для дальнейшей работы сервисов.</w:t>
      </w:r>
      <w:bookmarkEnd w:id="11"/>
    </w:p>
    <w:sectPr w:rsidR="00806FD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22EB" w:rsidRDefault="009D22EB">
      <w:pPr>
        <w:spacing w:after="0"/>
      </w:pPr>
      <w:r>
        <w:separator/>
      </w:r>
    </w:p>
  </w:endnote>
  <w:endnote w:type="continuationSeparator" w:id="0">
    <w:p w:rsidR="009D22EB" w:rsidRDefault="009D22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22EB" w:rsidRDefault="009D22EB">
      <w:r>
        <w:separator/>
      </w:r>
    </w:p>
  </w:footnote>
  <w:footnote w:type="continuationSeparator" w:id="0">
    <w:p w:rsidR="009D22EB" w:rsidRDefault="009D22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55AC32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ADAF3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ru-RU" w:vendorID="64" w:dllVersion="131078" w:nlCheck="1" w:checkStyle="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06FD8"/>
    <w:rsid w:val="005811EE"/>
    <w:rsid w:val="007774CC"/>
    <w:rsid w:val="00806FD8"/>
    <w:rsid w:val="0088402C"/>
    <w:rsid w:val="009D22EB"/>
    <w:rsid w:val="00AA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F399214-4D60-4842-9012-9FD5D11CE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A50A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4</Pages>
  <Words>906</Words>
  <Characters>5166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1</vt:lpstr>
    </vt:vector>
  </TitlesOfParts>
  <Company/>
  <LinksUpToDate>false</LinksUpToDate>
  <CharactersWithSpaces>6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воркина Ева, НКАбд-01-22</dc:creator>
  <cp:keywords/>
  <cp:lastModifiedBy>admin</cp:lastModifiedBy>
  <cp:revision>2</cp:revision>
  <dcterms:created xsi:type="dcterms:W3CDTF">2025-09-18T06:36:00Z</dcterms:created>
  <dcterms:modified xsi:type="dcterms:W3CDTF">2025-09-18T06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